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6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93f84bb2f885ad1df1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6T06:14:10Z</dcterms:created>
  <dcterms:modified xsi:type="dcterms:W3CDTF">2022-05-06T0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6 06:13:59</vt:lpwstr>
  </property>
</Properties>
</file>